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8E7D3" w14:textId="0C2D61EC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62BF7">
        <w:rPr>
          <w:rFonts w:asciiTheme="minorHAnsi" w:hAnsiTheme="minorHAnsi" w:cstheme="minorHAnsi"/>
          <w:sz w:val="22"/>
          <w:szCs w:val="22"/>
        </w:rPr>
        <w:t>8</w:t>
      </w:r>
    </w:p>
    <w:p w14:paraId="7BB239AE" w14:textId="223B4946" w:rsidR="00303C2D" w:rsidRPr="00EC437B" w:rsidRDefault="00762BF7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62BF7">
        <w:rPr>
          <w:rFonts w:asciiTheme="minorHAnsi" w:hAnsiTheme="minorHAnsi"/>
          <w:sz w:val="22"/>
          <w:szCs w:val="22"/>
        </w:rPr>
        <w:t>REAL-TIME NOTIFICATIONS WITH JQUERY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3FF3FBEA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Implement AJAX functionality using jQuery to fetch data from the server without refreshing the page.</w:t>
      </w:r>
    </w:p>
    <w:p w14:paraId="0E1412E2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Create a dynamic notification system that displays real-time updates to the user.</w:t>
      </w:r>
    </w:p>
    <w:p w14:paraId="33251788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pdate the user interface (UI) based on server-side data, specifically by managing a notification badge.</w:t>
      </w:r>
    </w:p>
    <w:p w14:paraId="3104956C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tilize Bootstrap components for styling interactive alerts and badges.</w:t>
      </w:r>
    </w:p>
    <w:p w14:paraId="1848B5AF" w14:textId="4C557A8A" w:rsidR="00665E4F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Manage application state by marking notifications as "read" via an AJAX call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3732E8E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Completed Laboratory Exercise 7 (File Uploads for Course Materials).</w:t>
      </w:r>
    </w:p>
    <w:p w14:paraId="371E1C98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A solid understanding of the CodeIgniter MVC structure and database operations.</w:t>
      </w:r>
    </w:p>
    <w:p w14:paraId="193BC6EB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Proficiency in writing basic jQuery and JavaScript code.</w:t>
      </w:r>
    </w:p>
    <w:p w14:paraId="254AD4B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Experience with handling jQuery AJAX requests (GET, POST).</w:t>
      </w:r>
    </w:p>
    <w:p w14:paraId="42CFB59E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Familiarity with manipulating the DOM with jQuery (e.g., showing/hiding elements, updating text).</w:t>
      </w:r>
    </w:p>
    <w:p w14:paraId="4674982F" w14:textId="3B82C4B0" w:rsidR="00250FC1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Knowledge of Bootstrap classes for badges and alerts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4D386603" w14:textId="27FC1794" w:rsidR="00FC7B44" w:rsidRDefault="00762BF7" w:rsidP="00E12D00">
      <w:pPr>
        <w:spacing w:after="0" w:line="240" w:lineRule="auto"/>
        <w:ind w:firstLine="284"/>
        <w:jc w:val="both"/>
        <w:rPr>
          <w:rFonts w:cstheme="minorHAnsi"/>
        </w:rPr>
      </w:pPr>
      <w:r w:rsidRPr="00762BF7">
        <w:rPr>
          <w:rFonts w:cstheme="minorHAnsi"/>
        </w:rPr>
        <w:t>A key feature of modern, interactive web applications is the ability to provide real-time feedback and updates to users. Notifications inform users of important events, such as new course enrollments or available materials, without requiring a page reload. jQuery's AJAX methods allow the client-side browser to asynchronously communicate with the server, fetching new data in the background. This data can then be dynamically inserted into the webpage, creating a seamless user experience. This exercise will guide you in building a notification system that displays a badge count in the navigation bar and a dropdown list of alerts, all styled with Bootstrap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1B9416EE" w14:textId="4D8400D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14:paraId="1B405831" w14:textId="31B4C221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14:paraId="0E841E54" w14:textId="5E8E07CA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14:paraId="7D8C3DC6" w14:textId="7FBE70CB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14:paraId="082ADD27" w14:textId="0D30B72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14:paraId="10B6115E" w14:textId="75FE4EE3" w:rsid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31217F90" w14:textId="45DB61D3"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762BF7" w:rsidRPr="00762BF7">
        <w:rPr>
          <w:b/>
        </w:rPr>
        <w:t>Database Setup for Notifications</w:t>
      </w:r>
    </w:p>
    <w:p w14:paraId="747BE0B9" w14:textId="4AA903C4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lastRenderedPageBreak/>
        <w:t>Create a new migration file for a notifications table.</w:t>
      </w:r>
    </w:p>
    <w:p w14:paraId="4F690EC5" w14:textId="51FFB6CD" w:rsidR="00762BF7" w:rsidRPr="00762BF7" w:rsidRDefault="00762BF7" w:rsidP="00762BF7">
      <w:pPr>
        <w:pStyle w:val="ListParagraph"/>
        <w:spacing w:after="0" w:line="240" w:lineRule="auto"/>
        <w:ind w:left="1800" w:firstLine="360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: </w:t>
      </w:r>
      <w:r w:rsidRPr="009D2168">
        <w:rPr>
          <w:rFonts w:eastAsia="Times New Roman" w:cs="Calibri"/>
          <w:b/>
        </w:rPr>
        <w:t>php spark make:</w:t>
      </w:r>
      <w:r w:rsidR="009D2168" w:rsidRPr="009D2168">
        <w:rPr>
          <w:rFonts w:eastAsia="Times New Roman" w:cs="Calibri"/>
          <w:b/>
        </w:rPr>
        <w:t xml:space="preserve"> </w:t>
      </w:r>
      <w:r w:rsidRPr="009D2168">
        <w:rPr>
          <w:rFonts w:eastAsia="Times New Roman" w:cs="Calibri"/>
          <w:b/>
        </w:rPr>
        <w:t xml:space="preserve">migration </w:t>
      </w:r>
      <w:proofErr w:type="spellStart"/>
      <w:r w:rsidRPr="009D2168">
        <w:rPr>
          <w:rFonts w:eastAsia="Times New Roman" w:cs="Calibri"/>
          <w:b/>
        </w:rPr>
        <w:t>CreateNotificationsTable</w:t>
      </w:r>
      <w:proofErr w:type="spellEnd"/>
    </w:p>
    <w:p w14:paraId="1E6728B7" w14:textId="63641BED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Open the new migration file in </w:t>
      </w:r>
      <w:r w:rsidRPr="00762BF7">
        <w:rPr>
          <w:rFonts w:eastAsia="Times New Roman" w:cs="Calibri"/>
          <w:b/>
        </w:rPr>
        <w:t>app/Database/Migrations/</w:t>
      </w:r>
      <w:r w:rsidRPr="00762BF7">
        <w:rPr>
          <w:rFonts w:eastAsia="Times New Roman" w:cs="Calibri"/>
          <w:bCs/>
        </w:rPr>
        <w:t>.</w:t>
      </w:r>
    </w:p>
    <w:p w14:paraId="4E10263A" w14:textId="757E88E5" w:rsidR="00762BF7" w:rsidRPr="00762BF7" w:rsidRDefault="00762BF7" w:rsidP="00762BF7">
      <w:pPr>
        <w:pStyle w:val="ListParagraph"/>
        <w:numPr>
          <w:ilvl w:val="1"/>
          <w:numId w:val="21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up(</w:t>
      </w:r>
      <w:proofErr w:type="gramEnd"/>
      <w:r w:rsidRPr="00762BF7">
        <w:rPr>
          <w:rFonts w:eastAsia="Times New Roman" w:cs="Calibri"/>
          <w:bCs/>
        </w:rPr>
        <w:t>) method, define the table with the following fields:</w:t>
      </w:r>
    </w:p>
    <w:p w14:paraId="5C975204" w14:textId="60322C59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id (primary key, auto-increment)</w:t>
      </w:r>
    </w:p>
    <w:p w14:paraId="34324037" w14:textId="3B6A3DF0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user_id</w:t>
      </w:r>
      <w:proofErr w:type="spellEnd"/>
      <w:r w:rsidRPr="00762BF7">
        <w:rPr>
          <w:rFonts w:eastAsia="Times New Roman" w:cs="Calibri"/>
          <w:bCs/>
        </w:rPr>
        <w:t xml:space="preserve"> (int, foreign key to users table)</w:t>
      </w:r>
    </w:p>
    <w:p w14:paraId="06D652E1" w14:textId="76AC8F98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message (varchar, e.g., "You have been enrolled in [Course Name]")</w:t>
      </w:r>
    </w:p>
    <w:p w14:paraId="67362D7F" w14:textId="418753E6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(</w:t>
      </w:r>
      <w:proofErr w:type="spellStart"/>
      <w:r w:rsidRPr="00762BF7">
        <w:rPr>
          <w:rFonts w:eastAsia="Times New Roman" w:cs="Calibri"/>
          <w:bCs/>
        </w:rPr>
        <w:t>tinyint</w:t>
      </w:r>
      <w:proofErr w:type="spellEnd"/>
      <w:r w:rsidRPr="00762BF7">
        <w:rPr>
          <w:rFonts w:eastAsia="Times New Roman" w:cs="Calibri"/>
          <w:bCs/>
        </w:rPr>
        <w:t>, default 0)</w:t>
      </w:r>
    </w:p>
    <w:p w14:paraId="247C3DFA" w14:textId="564AA392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created_at</w:t>
      </w:r>
      <w:proofErr w:type="spellEnd"/>
      <w:r w:rsidRPr="00762BF7">
        <w:rPr>
          <w:rFonts w:eastAsia="Times New Roman" w:cs="Calibri"/>
          <w:bCs/>
        </w:rPr>
        <w:t xml:space="preserve"> (datetime)</w:t>
      </w:r>
    </w:p>
    <w:p w14:paraId="506FF8CA" w14:textId="4F298E7E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down(</w:t>
      </w:r>
      <w:proofErr w:type="gramEnd"/>
      <w:r w:rsidRPr="00762BF7">
        <w:rPr>
          <w:rFonts w:eastAsia="Times New Roman" w:cs="Calibri"/>
          <w:bCs/>
        </w:rPr>
        <w:t>) method, drop the notifications table.</w:t>
      </w:r>
    </w:p>
    <w:p w14:paraId="44E1DE34" w14:textId="4189EABA" w:rsid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 the </w:t>
      </w:r>
      <w:r w:rsidRPr="00762BF7">
        <w:rPr>
          <w:rFonts w:eastAsia="Times New Roman" w:cs="Calibri"/>
          <w:b/>
        </w:rPr>
        <w:t>migration: php spark migrate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38ED655F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>Step 2:</w:t>
      </w:r>
      <w:r w:rsidR="008E09F5" w:rsidRPr="008E09F5">
        <w:rPr>
          <w:rFonts w:eastAsia="Times New Roman" w:cs="Calibri"/>
          <w:b/>
        </w:rPr>
        <w:t xml:space="preserve"> </w:t>
      </w:r>
      <w:r w:rsidR="00762BF7" w:rsidRPr="00762BF7">
        <w:rPr>
          <w:rFonts w:eastAsia="Times New Roman" w:cs="Calibri"/>
          <w:b/>
        </w:rPr>
        <w:t>Create a Notification Model</w:t>
      </w:r>
    </w:p>
    <w:p w14:paraId="6A7C7FD9" w14:textId="7226961F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Navigate to app/Models/ and create a file named </w:t>
      </w:r>
      <w:proofErr w:type="spellStart"/>
      <w:r w:rsidRPr="00762BF7">
        <w:rPr>
          <w:rFonts w:eastAsia="Times New Roman" w:cs="Calibri"/>
          <w:b/>
        </w:rPr>
        <w:t>NotificationModel.php</w:t>
      </w:r>
      <w:proofErr w:type="spellEnd"/>
      <w:r w:rsidRPr="00762BF7">
        <w:rPr>
          <w:rFonts w:eastAsia="Times New Roman" w:cs="Calibri"/>
          <w:bCs/>
        </w:rPr>
        <w:t>.</w:t>
      </w:r>
    </w:p>
    <w:p w14:paraId="7DDBEC5C" w14:textId="494A58BD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Create methods for:</w:t>
      </w:r>
    </w:p>
    <w:p w14:paraId="382CF25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UnreadCount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7907797C" w14:textId="474EE17A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count of unread notifications for a user.</w:t>
      </w:r>
    </w:p>
    <w:p w14:paraId="13FF88DC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NotificationsForUser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2ECC71D3" w14:textId="0716E298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latest notifications (e.g., limit 5) for a user.</w:t>
      </w:r>
    </w:p>
    <w:p w14:paraId="50CB65B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markAsRead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notificationId</w:t>
      </w:r>
      <w:proofErr w:type="spellEnd"/>
      <w:r w:rsidRPr="00762BF7">
        <w:rPr>
          <w:rFonts w:eastAsia="Times New Roman" w:cs="Calibri"/>
          <w:bCs/>
        </w:rPr>
        <w:t>)</w:t>
      </w:r>
    </w:p>
    <w:p w14:paraId="485BCE30" w14:textId="6A449539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Updates a specific notification's </w:t>
      </w:r>
      <w:proofErr w:type="spellStart"/>
      <w:r w:rsidRPr="00762BF7">
        <w:rPr>
          <w:rFonts w:eastAsia="Times New Roman" w:cs="Calibri"/>
          <w:b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field to 1.</w:t>
      </w:r>
    </w:p>
    <w:p w14:paraId="2ED59474" w14:textId="77777777" w:rsidR="00C953D2" w:rsidRDefault="00C953D2" w:rsidP="009F7D29">
      <w:pPr>
        <w:spacing w:after="0" w:line="240" w:lineRule="auto"/>
        <w:rPr>
          <w:rFonts w:eastAsia="Times New Roman" w:cs="Calibri"/>
          <w:b/>
        </w:rPr>
      </w:pPr>
    </w:p>
    <w:p w14:paraId="50732C68" w14:textId="7ED4788C" w:rsidR="00303C2D" w:rsidRDefault="003A4F07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E48CD" w:rsidRPr="00CE48CD">
        <w:rPr>
          <w:rFonts w:eastAsia="Times New Roman" w:cs="Calibri"/>
          <w:b/>
        </w:rPr>
        <w:t>Update the Base Controller/Layout</w:t>
      </w:r>
    </w:p>
    <w:p w14:paraId="6F81350E" w14:textId="2B2842A6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To display the notification badge on all pages, we need to fetch the unread count for the logged-in user and make it available to the main layout.</w:t>
      </w:r>
    </w:p>
    <w:p w14:paraId="24DB68E0" w14:textId="40561A7B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In your base controller (or a custom controller that others extend), add logic to load the unread notification count and pass it to the view. Alternatively, you can create a view fragment that uses an AJAX call to get the count (more complex but more efficient).</w:t>
      </w:r>
    </w:p>
    <w:p w14:paraId="5E4EE5E0" w14:textId="5B9AAA19" w:rsidR="0090648C" w:rsidRPr="0090648C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For simplicity, modify your main layout file (e.g., app/Views/templates/</w:t>
      </w:r>
      <w:proofErr w:type="spellStart"/>
      <w:r w:rsidRPr="00CE48CD">
        <w:rPr>
          <w:rFonts w:eastAsia="Times New Roman" w:cs="Calibri"/>
          <w:bCs/>
        </w:rPr>
        <w:t>header.php</w:t>
      </w:r>
      <w:proofErr w:type="spellEnd"/>
      <w:r w:rsidRPr="00CE48CD">
        <w:rPr>
          <w:rFonts w:eastAsia="Times New Roman" w:cs="Calibri"/>
          <w:bCs/>
        </w:rPr>
        <w:t xml:space="preserve">) to include a placeholder for the notification </w:t>
      </w:r>
      <w:proofErr w:type="gramStart"/>
      <w:r w:rsidRPr="00CE48CD">
        <w:rPr>
          <w:rFonts w:eastAsia="Times New Roman" w:cs="Calibri"/>
          <w:bCs/>
        </w:rPr>
        <w:t>badge.</w:t>
      </w:r>
      <w:r w:rsidR="0090648C" w:rsidRPr="0090648C">
        <w:rPr>
          <w:rFonts w:eastAsia="Times New Roman" w:cs="Calibri"/>
          <w:bCs/>
        </w:rPr>
        <w:t>.</w:t>
      </w:r>
      <w:proofErr w:type="gramEnd"/>
    </w:p>
    <w:p w14:paraId="63FC5EF4" w14:textId="08521A71"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14:paraId="6CFD3447" w14:textId="653FC14B" w:rsidR="003A4F07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4B6B25">
        <w:rPr>
          <w:rFonts w:eastAsia="Times New Roman" w:cs="Calibri"/>
          <w:b/>
        </w:rPr>
        <w:t>4</w:t>
      </w:r>
      <w:r w:rsidRPr="00303C2D">
        <w:rPr>
          <w:rFonts w:eastAsia="Times New Roman" w:cs="Calibri"/>
          <w:b/>
        </w:rPr>
        <w:t xml:space="preserve">: </w:t>
      </w:r>
      <w:r w:rsidR="00CE48CD" w:rsidRPr="00CE48CD">
        <w:rPr>
          <w:rFonts w:eastAsia="Times New Roman" w:cs="Calibri"/>
          <w:b/>
        </w:rPr>
        <w:t>Create a Notifications Controller and API Endpoints</w:t>
      </w:r>
    </w:p>
    <w:p w14:paraId="58966A67" w14:textId="72E8B5F1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 xml:space="preserve">Create a controller named </w:t>
      </w:r>
      <w:proofErr w:type="spellStart"/>
      <w:r w:rsidRPr="00CE48CD">
        <w:rPr>
          <w:rFonts w:eastAsia="Times New Roman" w:cs="Calibri"/>
          <w:bCs/>
        </w:rPr>
        <w:t>Notifications.php</w:t>
      </w:r>
      <w:proofErr w:type="spellEnd"/>
      <w:r w:rsidRPr="00CE48CD">
        <w:rPr>
          <w:rFonts w:eastAsia="Times New Roman" w:cs="Calibri"/>
          <w:bCs/>
        </w:rPr>
        <w:t xml:space="preserve"> in app/Controllers/.</w:t>
      </w:r>
    </w:p>
    <w:p w14:paraId="5B7107E6" w14:textId="750CBD42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dd the following methods:</w:t>
      </w:r>
    </w:p>
    <w:p w14:paraId="41CFEE2B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)</w:t>
      </w:r>
    </w:p>
    <w:p w14:paraId="1A48FBDE" w14:textId="0039BB37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returns a JSON response containing the current user's unread notification count and list of notifications. This will be called via AJAX.</w:t>
      </w:r>
    </w:p>
    <w:p w14:paraId="456D3262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($id)</w:t>
      </w:r>
    </w:p>
    <w:p w14:paraId="7CF32A0B" w14:textId="5BD2EA23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accepts a notification ID via POST and marks it as read. Returns a success/failure JSON response.</w:t>
      </w:r>
    </w:p>
    <w:p w14:paraId="123B06D0" w14:textId="5585BE6C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Ensure these routes are added to app/Config/</w:t>
      </w:r>
      <w:proofErr w:type="spellStart"/>
      <w:r w:rsidRPr="00CE48CD">
        <w:rPr>
          <w:rFonts w:eastAsia="Times New Roman" w:cs="Calibri"/>
          <w:bCs/>
        </w:rPr>
        <w:t>Routes.php</w:t>
      </w:r>
      <w:proofErr w:type="spellEnd"/>
      <w:r w:rsidRPr="00CE48CD">
        <w:rPr>
          <w:rFonts w:eastAsia="Times New Roman" w:cs="Calibri"/>
          <w:bCs/>
        </w:rPr>
        <w:t>:</w:t>
      </w:r>
    </w:p>
    <w:p w14:paraId="7D811700" w14:textId="41126721" w:rsidR="00CE48CD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\$routes-\&gt;</w:t>
      </w: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'/notifications', 'Notifications::get');</w:t>
      </w:r>
    </w:p>
    <w:p w14:paraId="53FD0284" w14:textId="0D3C3E3C" w:rsidR="0090648C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lastRenderedPageBreak/>
        <w:t>\$routes-\&gt;post('/notifications/</w:t>
      </w:r>
      <w:proofErr w:type="spellStart"/>
      <w:r w:rsidRPr="00CE48CD">
        <w:rPr>
          <w:rFonts w:eastAsia="Times New Roman" w:cs="Calibri"/>
          <w:bCs/>
        </w:rPr>
        <w:t>mark_read</w:t>
      </w:r>
      <w:proofErr w:type="spellEnd"/>
      <w:r w:rsidRPr="00CE48CD">
        <w:rPr>
          <w:rFonts w:eastAsia="Times New Roman" w:cs="Calibri"/>
          <w:bCs/>
        </w:rPr>
        <w:t>/(:num)', '</w:t>
      </w:r>
      <w:proofErr w:type="gramStart"/>
      <w:r w:rsidRPr="00CE48CD">
        <w:rPr>
          <w:rFonts w:eastAsia="Times New Roman" w:cs="Calibri"/>
          <w:bCs/>
        </w:rPr>
        <w:t>Notifications::</w:t>
      </w:r>
      <w:proofErr w:type="spellStart"/>
      <w:proofErr w:type="gramEnd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/$1');</w:t>
      </w:r>
      <w:r w:rsidR="0090648C" w:rsidRPr="00CE48CD">
        <w:rPr>
          <w:rFonts w:eastAsia="Times New Roman" w:cs="Calibri"/>
          <w:bCs/>
        </w:rPr>
        <w:t>.</w:t>
      </w:r>
    </w:p>
    <w:p w14:paraId="38BAFA76" w14:textId="77777777" w:rsidR="0090648C" w:rsidRDefault="0090648C" w:rsidP="004B6B25">
      <w:pPr>
        <w:spacing w:after="0" w:line="240" w:lineRule="auto"/>
        <w:ind w:left="360"/>
        <w:rPr>
          <w:rFonts w:eastAsia="Times New Roman" w:cs="Calibri"/>
          <w:b/>
        </w:rPr>
      </w:pPr>
    </w:p>
    <w:p w14:paraId="29176F8E" w14:textId="78FE19CA"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46069E" w:rsidRPr="0046069E">
        <w:rPr>
          <w:rFonts w:eastAsia="Times New Roman" w:cs="Calibri"/>
          <w:b/>
        </w:rPr>
        <w:t>Build the Notification UI with jQuery and Bootstrap</w:t>
      </w:r>
    </w:p>
    <w:p w14:paraId="3A0F0E4D" w14:textId="3346AB97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 your main layout file (e.g., </w:t>
      </w:r>
      <w:proofErr w:type="spellStart"/>
      <w:r w:rsidRPr="0046069E">
        <w:rPr>
          <w:rFonts w:eastAsia="Times New Roman" w:cs="Calibri"/>
          <w:bCs/>
        </w:rPr>
        <w:t>header.php</w:t>
      </w:r>
      <w:proofErr w:type="spellEnd"/>
      <w:r w:rsidRPr="0046069E">
        <w:rPr>
          <w:rFonts w:eastAsia="Times New Roman" w:cs="Calibri"/>
          <w:bCs/>
        </w:rPr>
        <w:t>), add the Bootstrap-styled notification dropdown to the navigation bar.</w:t>
      </w:r>
    </w:p>
    <w:p w14:paraId="33ABD739" w14:textId="44C9E5EB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clude a badge (`&lt;span class="badge </w:t>
      </w:r>
      <w:proofErr w:type="spellStart"/>
      <w:r w:rsidRPr="0046069E">
        <w:rPr>
          <w:rFonts w:eastAsia="Times New Roman" w:cs="Calibri"/>
          <w:bCs/>
        </w:rPr>
        <w:t>bg</w:t>
      </w:r>
      <w:proofErr w:type="spellEnd"/>
      <w:r w:rsidRPr="0046069E">
        <w:rPr>
          <w:rFonts w:eastAsia="Times New Roman" w:cs="Calibri"/>
          <w:bCs/>
        </w:rPr>
        <w:t>-danger"&gt;...&lt;/span&gt;`) to show the unread count. Initially, it can be hidden or show 0.</w:t>
      </w:r>
    </w:p>
    <w:p w14:paraId="75BC82AB" w14:textId="47D8A005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Create the dropdown menu structure to list notifications. It can initially be empty.</w:t>
      </w:r>
    </w:p>
    <w:p w14:paraId="4E36BB66" w14:textId="34E0122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Write a jQuery function (in a separate .</w:t>
      </w:r>
      <w:proofErr w:type="spellStart"/>
      <w:r w:rsidRPr="0046069E">
        <w:rPr>
          <w:rFonts w:eastAsia="Times New Roman" w:cs="Calibri"/>
          <w:bCs/>
        </w:rPr>
        <w:t>js</w:t>
      </w:r>
      <w:proofErr w:type="spellEnd"/>
      <w:r w:rsidRPr="0046069E">
        <w:rPr>
          <w:rFonts w:eastAsia="Times New Roman" w:cs="Calibri"/>
          <w:bCs/>
        </w:rPr>
        <w:t xml:space="preserve"> file or within a `&lt;script&gt;` tag) that uses `</w:t>
      </w:r>
      <w:proofErr w:type="gramStart"/>
      <w:r w:rsidRPr="0046069E">
        <w:rPr>
          <w:rFonts w:eastAsia="Times New Roman" w:cs="Calibri"/>
          <w:bCs/>
        </w:rPr>
        <w:t>$.get</w:t>
      </w:r>
      <w:proofErr w:type="gramEnd"/>
      <w:r w:rsidRPr="0046069E">
        <w:rPr>
          <w:rFonts w:eastAsia="Times New Roman" w:cs="Calibri"/>
          <w:bCs/>
        </w:rPr>
        <w:t>()` to call your /notifications endpoint.</w:t>
      </w:r>
    </w:p>
    <w:p w14:paraId="79C89559" w14:textId="03C4D3E2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In the AJAX success callback, update the badge count with the returned data. If the count is 0, hide the badge; otherwise, show it.</w:t>
      </w:r>
    </w:p>
    <w:p w14:paraId="3BC3B6CA" w14:textId="7A62616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Populate the dropdown menu with the list of notifications. Use Bootstrap's alert classes (e.g., `alert alert-info`) for each notification item to improve styling.</w:t>
      </w:r>
    </w:p>
    <w:p w14:paraId="5FF09025" w14:textId="77777777" w:rsid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For each notification, add a </w:t>
      </w:r>
      <w:r w:rsidRPr="0046069E">
        <w:rPr>
          <w:rFonts w:eastAsia="Times New Roman" w:cs="Calibri"/>
          <w:b/>
        </w:rPr>
        <w:t>Mark as Read</w:t>
      </w:r>
      <w:r w:rsidRPr="0046069E">
        <w:rPr>
          <w:rFonts w:eastAsia="Times New Roman" w:cs="Calibri"/>
          <w:bCs/>
        </w:rPr>
        <w:t xml:space="preserve"> button/link that triggers another jQuery function.</w:t>
      </w:r>
    </w:p>
    <w:p w14:paraId="272EFF3E" w14:textId="4C700FFC" w:rsidR="007B6D65" w:rsidRPr="006A12B5" w:rsidRDefault="0046069E" w:rsidP="0046069E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This function should use </w:t>
      </w:r>
      <w:proofErr w:type="gramStart"/>
      <w:r w:rsidRPr="0046069E">
        <w:rPr>
          <w:rFonts w:eastAsia="Times New Roman" w:cs="Calibri"/>
          <w:b/>
        </w:rPr>
        <w:t>$.post</w:t>
      </w:r>
      <w:proofErr w:type="gramEnd"/>
      <w:r w:rsidRPr="0046069E">
        <w:rPr>
          <w:rFonts w:eastAsia="Times New Roman" w:cs="Calibri"/>
          <w:b/>
        </w:rPr>
        <w:t>()</w:t>
      </w:r>
      <w:r w:rsidRPr="0046069E">
        <w:rPr>
          <w:rFonts w:eastAsia="Times New Roman" w:cs="Calibri"/>
          <w:bCs/>
        </w:rPr>
        <w:t xml:space="preserve"> to call the /notifications/</w:t>
      </w:r>
      <w:proofErr w:type="spellStart"/>
      <w:r w:rsidRPr="0046069E">
        <w:rPr>
          <w:rFonts w:eastAsia="Times New Roman" w:cs="Calibri"/>
          <w:bCs/>
        </w:rPr>
        <w:t>mark_read</w:t>
      </w:r>
      <w:proofErr w:type="spellEnd"/>
      <w:r w:rsidRPr="0046069E">
        <w:rPr>
          <w:rFonts w:eastAsia="Times New Roman" w:cs="Calibri"/>
          <w:bCs/>
        </w:rPr>
        <w:t>/[id] endpoint and, upon success, remove the notification from the list and update the badge count.</w:t>
      </w:r>
    </w:p>
    <w:p w14:paraId="0ADF06E0" w14:textId="77777777" w:rsidR="004B6B25" w:rsidRPr="007E54BB" w:rsidRDefault="004B6B25" w:rsidP="007E54BB">
      <w:pPr>
        <w:spacing w:after="0" w:line="240" w:lineRule="auto"/>
        <w:ind w:left="720"/>
        <w:rPr>
          <w:rFonts w:eastAsia="Times New Roman" w:cs="Calibri"/>
          <w:bCs/>
        </w:rPr>
      </w:pPr>
    </w:p>
    <w:p w14:paraId="6761D946" w14:textId="0DB5EF59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Trigger Notification Updates</w:t>
      </w:r>
    </w:p>
    <w:p w14:paraId="18B931EA" w14:textId="749EF321" w:rsidR="00FB313F" w:rsidRPr="00FB313F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Call your jQuery notification-fetching function when the page loads (`$(document</w:t>
      </w:r>
      <w:proofErr w:type="gramStart"/>
      <w:r w:rsidRPr="00FB313F">
        <w:rPr>
          <w:rFonts w:eastAsia="Times New Roman" w:cs="Calibri"/>
          <w:bCs/>
        </w:rPr>
        <w:t>).ready</w:t>
      </w:r>
      <w:proofErr w:type="gramEnd"/>
      <w:r w:rsidRPr="00FB313F">
        <w:rPr>
          <w:rFonts w:eastAsia="Times New Roman" w:cs="Calibri"/>
          <w:bCs/>
        </w:rPr>
        <w:t>()`).</w:t>
      </w:r>
    </w:p>
    <w:p w14:paraId="36504229" w14:textId="78A44242" w:rsidR="001840D7" w:rsidRPr="009D1EC7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To simulate real-time updates, you can set an interval to fetch notifications every 60 seconds (optional advanced task).</w:t>
      </w:r>
    </w:p>
    <w:p w14:paraId="637FC119" w14:textId="382545C0"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14:paraId="38D73C22" w14:textId="3A36A20A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Generate Test Notifications</w:t>
      </w:r>
    </w:p>
    <w:p w14:paraId="47CFAD5E" w14:textId="085CB038" w:rsidR="002B742A" w:rsidRPr="002B742A" w:rsidRDefault="006F4FC6" w:rsidP="006F4FC6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Temporarily modify your course enrollment logic (from a previous lab) to create a new notification in the </w:t>
      </w:r>
      <w:r w:rsidRPr="006F4FC6">
        <w:rPr>
          <w:rFonts w:eastAsia="Times New Roman" w:cs="Calibri"/>
          <w:b/>
        </w:rPr>
        <w:t>notifications</w:t>
      </w:r>
      <w:r w:rsidRPr="006F4FC6">
        <w:rPr>
          <w:rFonts w:eastAsia="Times New Roman" w:cs="Calibri"/>
          <w:bCs/>
        </w:rPr>
        <w:t xml:space="preserve"> table for the student when they enroll in a course.</w:t>
      </w:r>
    </w:p>
    <w:p w14:paraId="08F1A1C2" w14:textId="22FCE27C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647E55E0" w14:textId="0809ACC8" w:rsidR="002B742A" w:rsidRDefault="002B742A" w:rsidP="002B742A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="006F4FC6">
        <w:rPr>
          <w:rFonts w:eastAsia="Times New Roman" w:cs="Calibri"/>
          <w:b/>
        </w:rPr>
        <w:t>T</w:t>
      </w:r>
      <w:r w:rsidR="006F4FC6" w:rsidRPr="006F4FC6">
        <w:rPr>
          <w:rFonts w:eastAsia="Times New Roman" w:cs="Calibri"/>
          <w:b/>
        </w:rPr>
        <w:t>est the Functionality</w:t>
      </w:r>
    </w:p>
    <w:p w14:paraId="449B6D4D" w14:textId="461E0505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Log in as a student and enroll in a new course (or create a notification manually in the database).</w:t>
      </w:r>
    </w:p>
    <w:p w14:paraId="19BD0655" w14:textId="28FE2450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Refresh the page and verify that the notification badge appears with the correct count.</w:t>
      </w:r>
    </w:p>
    <w:p w14:paraId="03A898D0" w14:textId="7CC5E3F4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Click the notification dropdown and verify the list is populated correctly.</w:t>
      </w:r>
    </w:p>
    <w:p w14:paraId="56C6F866" w14:textId="67C3E59C" w:rsidR="007D72CD" w:rsidRPr="00C47D2D" w:rsidRDefault="006F4FC6" w:rsidP="00C47D2D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Click the </w:t>
      </w:r>
      <w:r w:rsidRPr="006F4FC6">
        <w:rPr>
          <w:rFonts w:eastAsia="Times New Roman" w:cs="Calibri"/>
          <w:b/>
        </w:rPr>
        <w:t>Mark as Read</w:t>
      </w:r>
      <w:r w:rsidRPr="006F4FC6">
        <w:rPr>
          <w:rFonts w:eastAsia="Times New Roman" w:cs="Calibri"/>
          <w:bCs/>
        </w:rPr>
        <w:t xml:space="preserve"> button on a notification and verify that it disappears from the list and the badge count decreases.</w:t>
      </w:r>
    </w:p>
    <w:p w14:paraId="2957FBAC" w14:textId="77777777" w:rsidR="002B742A" w:rsidRDefault="002B742A" w:rsidP="00046B1F">
      <w:pPr>
        <w:spacing w:after="0" w:line="240" w:lineRule="auto"/>
        <w:ind w:left="360"/>
        <w:rPr>
          <w:rFonts w:eastAsia="Times New Roman" w:cs="Calibri"/>
          <w:b/>
        </w:rPr>
      </w:pPr>
    </w:p>
    <w:p w14:paraId="12CBF6ED" w14:textId="66F4A72C"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="007D72CD" w:rsidRPr="007D72CD">
        <w:rPr>
          <w:rFonts w:eastAsia="Times New Roman" w:cs="Calibri"/>
          <w:b/>
        </w:rPr>
        <w:t>Push to GitHub</w:t>
      </w:r>
    </w:p>
    <w:p w14:paraId="40557CD8" w14:textId="23958CD3" w:rsidR="00D35B83" w:rsidRPr="007D72CD" w:rsidRDefault="00C47D2D" w:rsidP="00643B38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Commit and push your completed notification system code to your GitHub repository.</w:t>
      </w:r>
    </w:p>
    <w:p w14:paraId="4EE987D7" w14:textId="77777777" w:rsidR="002D385A" w:rsidRDefault="002D385A" w:rsidP="00A672F7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14:paraId="7A03008F" w14:textId="17A5CE56" w:rsidR="00D83833" w:rsidRPr="00D83833" w:rsidRDefault="00D83833" w:rsidP="007D72CD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32F508C4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 of the `notifications` table schema from your database (phpMyAdmin or equivalent).</w:t>
      </w:r>
    </w:p>
    <w:p w14:paraId="7D5E18A6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lastRenderedPageBreak/>
        <w:t>Screenshot of the browser's Developer Tools "Network" tab showing the successful AJAX call to the `/notifications` endpoint and its JSON response.</w:t>
      </w:r>
    </w:p>
    <w:p w14:paraId="1DE4832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s of the navigation bar:</w:t>
      </w:r>
    </w:p>
    <w:p w14:paraId="628849E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notification badge visible (showing a count &gt; 0).</w:t>
      </w:r>
    </w:p>
    <w:p w14:paraId="218821D9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dropdown open, showing the list of notifications styled with Bootstrap alerts.</w:t>
      </w:r>
    </w:p>
    <w:p w14:paraId="38056065" w14:textId="2819FB13" w:rsidR="006401E6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After marking a notification as read, showing the updated badge and list.</w:t>
      </w:r>
    </w:p>
    <w:p w14:paraId="596AC5B9" w14:textId="77777777" w:rsidR="00D81B21" w:rsidRPr="00234850" w:rsidRDefault="00D81B21" w:rsidP="00234850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</w:p>
    <w:p w14:paraId="060E220E" w14:textId="77777777" w:rsidR="00D81B21" w:rsidRDefault="00D81B21" w:rsidP="00303C2D">
      <w:pPr>
        <w:rPr>
          <w:b/>
        </w:rPr>
      </w:pPr>
    </w:p>
    <w:p w14:paraId="30C66AEF" w14:textId="77777777" w:rsidR="00D81B21" w:rsidRDefault="00D81B21" w:rsidP="00303C2D">
      <w:pPr>
        <w:rPr>
          <w:b/>
        </w:rPr>
      </w:pPr>
    </w:p>
    <w:p w14:paraId="100D6A9C" w14:textId="77777777" w:rsidR="00D81B21" w:rsidRDefault="00D81B21" w:rsidP="00303C2D">
      <w:pPr>
        <w:rPr>
          <w:b/>
        </w:rPr>
      </w:pPr>
    </w:p>
    <w:p w14:paraId="6B20B3C4" w14:textId="61E7FD80" w:rsidR="00D81B21" w:rsidRDefault="00D81B21" w:rsidP="00303C2D">
      <w:pPr>
        <w:rPr>
          <w:b/>
        </w:rPr>
      </w:pPr>
    </w:p>
    <w:p w14:paraId="314C26BC" w14:textId="77777777" w:rsidR="00C47D2D" w:rsidRDefault="00C47D2D" w:rsidP="00303C2D">
      <w:pPr>
        <w:rPr>
          <w:b/>
        </w:rPr>
      </w:pPr>
    </w:p>
    <w:p w14:paraId="5561E3A5" w14:textId="77777777" w:rsidR="00C47D2D" w:rsidRDefault="00C47D2D" w:rsidP="00303C2D">
      <w:pPr>
        <w:rPr>
          <w:b/>
        </w:rPr>
      </w:pPr>
    </w:p>
    <w:p w14:paraId="3AE6C05C" w14:textId="77777777" w:rsidR="00C47D2D" w:rsidRDefault="00C47D2D" w:rsidP="00303C2D">
      <w:pPr>
        <w:rPr>
          <w:b/>
        </w:rPr>
      </w:pPr>
    </w:p>
    <w:p w14:paraId="3FCF3673" w14:textId="77777777" w:rsidR="00C47D2D" w:rsidRDefault="00C47D2D" w:rsidP="00303C2D">
      <w:pPr>
        <w:rPr>
          <w:b/>
        </w:rPr>
      </w:pPr>
    </w:p>
    <w:p w14:paraId="476CAC5A" w14:textId="77777777" w:rsidR="00C47D2D" w:rsidRDefault="00C47D2D" w:rsidP="00303C2D">
      <w:pPr>
        <w:rPr>
          <w:b/>
        </w:rPr>
      </w:pPr>
    </w:p>
    <w:p w14:paraId="7E8971AA" w14:textId="77777777" w:rsidR="00C47D2D" w:rsidRDefault="00C47D2D" w:rsidP="00303C2D">
      <w:pPr>
        <w:rPr>
          <w:b/>
        </w:rPr>
      </w:pPr>
    </w:p>
    <w:p w14:paraId="4E58EA0C" w14:textId="77777777" w:rsidR="00C47D2D" w:rsidRDefault="00C47D2D" w:rsidP="00303C2D">
      <w:pPr>
        <w:rPr>
          <w:b/>
        </w:rPr>
      </w:pPr>
    </w:p>
    <w:p w14:paraId="5A1E03E3" w14:textId="77777777" w:rsidR="00C47D2D" w:rsidRDefault="00C47D2D" w:rsidP="00303C2D">
      <w:pPr>
        <w:rPr>
          <w:b/>
        </w:rPr>
      </w:pPr>
    </w:p>
    <w:p w14:paraId="1AF693AD" w14:textId="77777777" w:rsidR="00C47D2D" w:rsidRDefault="00C47D2D" w:rsidP="00303C2D">
      <w:pPr>
        <w:rPr>
          <w:b/>
        </w:rPr>
      </w:pPr>
    </w:p>
    <w:p w14:paraId="1ADEA057" w14:textId="77777777" w:rsidR="00C47D2D" w:rsidRDefault="00C47D2D" w:rsidP="00303C2D">
      <w:pPr>
        <w:rPr>
          <w:b/>
        </w:rPr>
      </w:pPr>
    </w:p>
    <w:p w14:paraId="1A97097A" w14:textId="77777777" w:rsidR="00C47D2D" w:rsidRDefault="00C47D2D" w:rsidP="00303C2D">
      <w:pPr>
        <w:rPr>
          <w:b/>
        </w:rPr>
      </w:pPr>
    </w:p>
    <w:p w14:paraId="2A6AA6F1" w14:textId="77777777" w:rsidR="00C47D2D" w:rsidRDefault="00C47D2D" w:rsidP="00303C2D">
      <w:pPr>
        <w:rPr>
          <w:b/>
        </w:rPr>
      </w:pPr>
    </w:p>
    <w:p w14:paraId="250ABCCE" w14:textId="77777777" w:rsidR="00C47D2D" w:rsidRDefault="00C47D2D" w:rsidP="00303C2D">
      <w:pPr>
        <w:rPr>
          <w:b/>
        </w:rPr>
      </w:pPr>
    </w:p>
    <w:p w14:paraId="38C10A00" w14:textId="77777777" w:rsidR="00C47D2D" w:rsidRDefault="00C47D2D" w:rsidP="00303C2D">
      <w:pPr>
        <w:rPr>
          <w:b/>
        </w:rPr>
      </w:pPr>
    </w:p>
    <w:p w14:paraId="616B13FE" w14:textId="77777777" w:rsidR="00C47D2D" w:rsidRDefault="00C47D2D" w:rsidP="00303C2D">
      <w:pPr>
        <w:rPr>
          <w:b/>
        </w:rPr>
      </w:pPr>
    </w:p>
    <w:p w14:paraId="4279364D" w14:textId="77777777" w:rsidR="00C47D2D" w:rsidRDefault="00C47D2D" w:rsidP="00303C2D">
      <w:pPr>
        <w:rPr>
          <w:b/>
        </w:rPr>
      </w:pPr>
    </w:p>
    <w:p w14:paraId="0B1F2A97" w14:textId="77777777" w:rsidR="00C47D2D" w:rsidRDefault="00C47D2D" w:rsidP="00303C2D">
      <w:pPr>
        <w:rPr>
          <w:b/>
        </w:rPr>
      </w:pPr>
    </w:p>
    <w:p w14:paraId="2C6CABCA" w14:textId="45B195F5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2F175CC4" w14:textId="03418F7B" w:rsidR="00C47D2D" w:rsidRP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What are the benefits of using AJAX to load notifications compared to loading them directly with the initial page load in PHP?</w:t>
      </w:r>
      <w:r w:rsidR="0091150B">
        <w:rPr>
          <w:bCs/>
        </w:rPr>
        <w:br/>
      </w:r>
      <w:r w:rsidR="0091150B">
        <w:rPr>
          <w:bCs/>
        </w:rPr>
        <w:br/>
        <w:t xml:space="preserve"> </w:t>
      </w:r>
      <w:r w:rsidR="0091150B">
        <w:t xml:space="preserve">Using </w:t>
      </w:r>
      <w:r w:rsidR="0091150B">
        <w:rPr>
          <w:rStyle w:val="Strong"/>
        </w:rPr>
        <w:t>AJAX</w:t>
      </w:r>
      <w:r w:rsidR="0091150B">
        <w:t xml:space="preserve"> allows notifications to load </w:t>
      </w:r>
      <w:r w:rsidR="0091150B">
        <w:rPr>
          <w:rStyle w:val="Strong"/>
        </w:rPr>
        <w:t>asynchronously</w:t>
      </w:r>
      <w:r w:rsidR="0091150B">
        <w:t xml:space="preserve">, meaning the rest of the page can display immediately without waiting for notification data. This improves </w:t>
      </w:r>
      <w:r w:rsidR="0091150B">
        <w:rPr>
          <w:rStyle w:val="Strong"/>
        </w:rPr>
        <w:t>page performance</w:t>
      </w:r>
      <w:r w:rsidR="0091150B">
        <w:t xml:space="preserve"> and </w:t>
      </w:r>
      <w:r w:rsidR="0091150B">
        <w:rPr>
          <w:rStyle w:val="Strong"/>
        </w:rPr>
        <w:t>user experience</w:t>
      </w:r>
      <w:r w:rsidR="0091150B">
        <w:t>, as updates can appear dynamically without reloading the entire page.</w:t>
      </w:r>
      <w:r w:rsidR="0091150B">
        <w:rPr>
          <w:bCs/>
        </w:rPr>
        <w:br/>
      </w:r>
    </w:p>
    <w:p w14:paraId="2E4E8AE5" w14:textId="5CF7E93D" w:rsidR="00C47D2D" w:rsidRP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Explain the role of the JSON format in the communication between your jQuery code and the CodeIgniter controller.</w:t>
      </w:r>
      <w:r w:rsidR="0091150B">
        <w:rPr>
          <w:bCs/>
        </w:rPr>
        <w:br/>
      </w:r>
      <w:r w:rsidR="0091150B">
        <w:rPr>
          <w:bCs/>
        </w:rPr>
        <w:br/>
      </w:r>
      <w:r w:rsidR="0091150B">
        <w:rPr>
          <w:rStyle w:val="Strong"/>
        </w:rPr>
        <w:t>JSON (JavaScript Object Notation)</w:t>
      </w:r>
      <w:r w:rsidR="0091150B">
        <w:t xml:space="preserve"> acts as the </w:t>
      </w:r>
      <w:r w:rsidR="0091150B">
        <w:rPr>
          <w:rStyle w:val="Strong"/>
        </w:rPr>
        <w:t>data exchange format</w:t>
      </w:r>
      <w:r w:rsidR="0091150B">
        <w:t xml:space="preserve"> between the client (jQuery) and the server (CodeIgniter controller). When the client sends a request via AJAX, the controller responds with JSON, which jQuery can easily parse to update elements like notification counts or lists dynamically.</w:t>
      </w:r>
      <w:r w:rsidR="0091150B">
        <w:rPr>
          <w:bCs/>
        </w:rPr>
        <w:br/>
      </w:r>
    </w:p>
    <w:p w14:paraId="2790D59E" w14:textId="796A1A9B" w:rsidR="00303A4D" w:rsidRPr="007D72C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In a production environment, what are more scalable alternatives to using a simple database query and page polling (intervals) for real-time notifications?</w:t>
      </w:r>
      <w:r w:rsidR="0091150B">
        <w:rPr>
          <w:bCs/>
        </w:rPr>
        <w:br/>
      </w:r>
      <w:r w:rsidR="0091150B">
        <w:rPr>
          <w:bCs/>
        </w:rPr>
        <w:br/>
      </w:r>
      <w:r w:rsidR="0091150B">
        <w:t xml:space="preserve">More scalable alternatives include using </w:t>
      </w:r>
      <w:proofErr w:type="spellStart"/>
      <w:r w:rsidR="0091150B">
        <w:rPr>
          <w:rStyle w:val="Strong"/>
        </w:rPr>
        <w:t>WebSockets</w:t>
      </w:r>
      <w:proofErr w:type="spellEnd"/>
      <w:r w:rsidR="0091150B">
        <w:t xml:space="preserve"> (via libraries like Socket.IO or Pusher) for </w:t>
      </w:r>
      <w:r w:rsidR="0091150B">
        <w:rPr>
          <w:rStyle w:val="Strong"/>
        </w:rPr>
        <w:t>real-time, event-driven updates</w:t>
      </w:r>
      <w:r w:rsidR="0091150B">
        <w:t xml:space="preserve">, or </w:t>
      </w:r>
      <w:r w:rsidR="0091150B">
        <w:rPr>
          <w:rStyle w:val="Strong"/>
        </w:rPr>
        <w:t>Server-Sent Events (SSE)</w:t>
      </w:r>
      <w:r w:rsidR="0091150B">
        <w:t xml:space="preserve"> for one-way streaming from the server to the client. These approaches maintain a persistent connection, eliminating the need for constant polling. Additionally, integrating </w:t>
      </w:r>
      <w:r w:rsidR="0091150B">
        <w:rPr>
          <w:rStyle w:val="Strong"/>
        </w:rPr>
        <w:t>message queues</w:t>
      </w:r>
      <w:r w:rsidR="0091150B">
        <w:t xml:space="preserve"> (like RabbitMQ or Redis Pub/Sub) can help efficiently manage and broadcast notifications across multiple servers.</w:t>
      </w: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200EDD2E" w14:textId="0C95CE12" w:rsidR="00916E0F" w:rsidRDefault="0091150B" w:rsidP="0091150B">
      <w:pPr>
        <w:rPr>
          <w:b/>
        </w:rPr>
      </w:pPr>
      <w:r>
        <w:rPr>
          <w:b/>
        </w:rPr>
        <w:t xml:space="preserve">  </w:t>
      </w:r>
      <w:r>
        <w:rPr>
          <w:b/>
        </w:rPr>
        <w:br/>
      </w:r>
      <w:r>
        <w:rPr>
          <w:b/>
        </w:rPr>
        <w:br/>
      </w:r>
      <w:r>
        <w:rPr>
          <w:b/>
        </w:rPr>
        <w:br/>
      </w:r>
    </w:p>
    <w:p w14:paraId="61C1DE2B" w14:textId="6574FFFF" w:rsidR="00916E0F" w:rsidRDefault="00916E0F" w:rsidP="00303C2D">
      <w:pPr>
        <w:jc w:val="center"/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14BC8ABC" w14:textId="77777777" w:rsidR="00303C2D" w:rsidRPr="00EC437B" w:rsidRDefault="00303C2D" w:rsidP="00303C2D"/>
    <w:p w14:paraId="2023005A" w14:textId="25A9D476" w:rsidR="00303C2D" w:rsidRPr="00670504" w:rsidRDefault="00670504" w:rsidP="00303C2D">
      <w:pPr>
        <w:rPr>
          <w:lang w:val="en-PH"/>
        </w:rPr>
      </w:pPr>
      <w:r w:rsidRPr="00670504">
        <w:drawing>
          <wp:inline distT="0" distB="0" distL="0" distR="0" wp14:anchorId="35AE2B26" wp14:editId="1CA443EC">
            <wp:extent cx="5943600" cy="32169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70504">
        <w:rPr>
          <w:lang w:val="en-PH"/>
        </w:rPr>
        <w:drawing>
          <wp:inline distT="0" distB="0" distL="0" distR="0" wp14:anchorId="7F486810" wp14:editId="695707EB">
            <wp:extent cx="5943600" cy="32270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3FE62530" w:rsidR="00303C2D" w:rsidRPr="00EC437B" w:rsidRDefault="0091150B" w:rsidP="00303C2D">
      <w:r w:rsidRPr="0091150B">
        <w:drawing>
          <wp:inline distT="0" distB="0" distL="0" distR="0" wp14:anchorId="7B2D851D" wp14:editId="5FFA9B34">
            <wp:extent cx="5943600" cy="32048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t>Conclusion</w:t>
      </w:r>
    </w:p>
    <w:p w14:paraId="11877C23" w14:textId="77777777" w:rsidR="00303C2D" w:rsidRPr="00EC437B" w:rsidRDefault="00303C2D" w:rsidP="00303C2D"/>
    <w:p w14:paraId="15B20A42" w14:textId="77777777" w:rsidR="00303C2D" w:rsidRPr="00EC437B" w:rsidRDefault="00303C2D" w:rsidP="00303C2D"/>
    <w:p w14:paraId="0785C99C" w14:textId="77777777" w:rsidR="0091150B" w:rsidRPr="0091150B" w:rsidRDefault="0091150B" w:rsidP="0091150B">
      <w:pPr>
        <w:pStyle w:val="NormalWeb"/>
      </w:pPr>
      <w:r>
        <w:tab/>
      </w:r>
      <w:r w:rsidRPr="0091150B">
        <w:t xml:space="preserve">Overall, using AJAX and JSON provides an efficient, responsive, and modern way to handle notifications compared to traditional PHP page loads. AJAX improves performance and user experience by allowing real-time updates without reloading the page, while JSON ensures smooth and structured communication between the client and server. For larger or production systems, adopting technologies like </w:t>
      </w:r>
      <w:proofErr w:type="spellStart"/>
      <w:r w:rsidRPr="0091150B">
        <w:t>WebSockets</w:t>
      </w:r>
      <w:proofErr w:type="spellEnd"/>
      <w:r w:rsidRPr="0091150B">
        <w:t>, SSE, or message queues offers better scalability and real-time interaction, making the notification system faster, more reliable, and capable of handling higher traffic.</w:t>
      </w:r>
    </w:p>
    <w:p w14:paraId="6A403AA6" w14:textId="6A0F4B73" w:rsidR="00303C2D" w:rsidRPr="00EC437B" w:rsidRDefault="00303C2D" w:rsidP="0091150B">
      <w:pPr>
        <w:tabs>
          <w:tab w:val="left" w:pos="6030"/>
        </w:tabs>
      </w:pPr>
      <w:bookmarkStart w:id="0" w:name="_GoBack"/>
      <w:bookmarkEnd w:id="0"/>
    </w:p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75CFE" w14:textId="77777777" w:rsidR="00277313" w:rsidRDefault="00277313" w:rsidP="00C62A44">
      <w:pPr>
        <w:spacing w:after="0" w:line="240" w:lineRule="auto"/>
      </w:pPr>
      <w:r>
        <w:separator/>
      </w:r>
    </w:p>
  </w:endnote>
  <w:endnote w:type="continuationSeparator" w:id="0">
    <w:p w14:paraId="74A9F515" w14:textId="77777777" w:rsidR="00277313" w:rsidRDefault="00277313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079BB" w14:textId="77777777" w:rsidR="00277313" w:rsidRDefault="00277313" w:rsidP="00C62A44">
      <w:pPr>
        <w:spacing w:after="0" w:line="240" w:lineRule="auto"/>
      </w:pPr>
      <w:r>
        <w:separator/>
      </w:r>
    </w:p>
  </w:footnote>
  <w:footnote w:type="continuationSeparator" w:id="0">
    <w:p w14:paraId="33D1ED81" w14:textId="77777777" w:rsidR="00277313" w:rsidRDefault="00277313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84F22" w14:textId="2141BA7C" w:rsidR="00B85B80" w:rsidRDefault="00277313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197D4" w14:textId="07AD03B8" w:rsidR="00B85B80" w:rsidRPr="00B02DFF" w:rsidRDefault="00277313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77777777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 ____________________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7AF82" w14:textId="75EFFFD3" w:rsidR="00B85B80" w:rsidRDefault="00277313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414"/>
    <w:multiLevelType w:val="hybridMultilevel"/>
    <w:tmpl w:val="492CA9B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5622A"/>
    <w:multiLevelType w:val="hybridMultilevel"/>
    <w:tmpl w:val="3412FAA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2102B"/>
    <w:multiLevelType w:val="hybridMultilevel"/>
    <w:tmpl w:val="8D3A970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915300"/>
    <w:multiLevelType w:val="hybridMultilevel"/>
    <w:tmpl w:val="129642E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6F1366"/>
    <w:multiLevelType w:val="hybridMultilevel"/>
    <w:tmpl w:val="66880F3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ED4B2E"/>
    <w:multiLevelType w:val="hybridMultilevel"/>
    <w:tmpl w:val="C790611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70B0F51"/>
    <w:multiLevelType w:val="hybridMultilevel"/>
    <w:tmpl w:val="89B6792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8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182584"/>
    <w:multiLevelType w:val="hybridMultilevel"/>
    <w:tmpl w:val="D266110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191BB2"/>
    <w:multiLevelType w:val="hybridMultilevel"/>
    <w:tmpl w:val="6CC059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AA81E5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852E69"/>
    <w:multiLevelType w:val="hybridMultilevel"/>
    <w:tmpl w:val="65B2E40A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467C03"/>
    <w:multiLevelType w:val="hybridMultilevel"/>
    <w:tmpl w:val="86FA875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535AC"/>
    <w:multiLevelType w:val="hybridMultilevel"/>
    <w:tmpl w:val="60482DE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46441C"/>
    <w:multiLevelType w:val="hybridMultilevel"/>
    <w:tmpl w:val="5ED22A9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D538AE"/>
    <w:multiLevelType w:val="hybridMultilevel"/>
    <w:tmpl w:val="475055B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7D4973"/>
    <w:multiLevelType w:val="hybridMultilevel"/>
    <w:tmpl w:val="2A5C72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BBF3493"/>
    <w:multiLevelType w:val="hybridMultilevel"/>
    <w:tmpl w:val="3DA2D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E920E0"/>
    <w:multiLevelType w:val="hybridMultilevel"/>
    <w:tmpl w:val="B7AE0C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B4114"/>
    <w:multiLevelType w:val="hybridMultilevel"/>
    <w:tmpl w:val="97DA28D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C43AA9"/>
    <w:multiLevelType w:val="hybridMultilevel"/>
    <w:tmpl w:val="75ACE09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BB216E"/>
    <w:multiLevelType w:val="hybridMultilevel"/>
    <w:tmpl w:val="7DE8AA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736A75E2"/>
    <w:multiLevelType w:val="hybridMultilevel"/>
    <w:tmpl w:val="7562A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A7988"/>
    <w:multiLevelType w:val="hybridMultilevel"/>
    <w:tmpl w:val="44362A8A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F4CE5"/>
    <w:multiLevelType w:val="hybridMultilevel"/>
    <w:tmpl w:val="1234ACB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102415"/>
    <w:multiLevelType w:val="hybridMultilevel"/>
    <w:tmpl w:val="D1A2A9E6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"/>
  </w:num>
  <w:num w:numId="3">
    <w:abstractNumId w:val="8"/>
  </w:num>
  <w:num w:numId="4">
    <w:abstractNumId w:val="7"/>
  </w:num>
  <w:num w:numId="5">
    <w:abstractNumId w:val="4"/>
  </w:num>
  <w:num w:numId="6">
    <w:abstractNumId w:val="16"/>
  </w:num>
  <w:num w:numId="7">
    <w:abstractNumId w:val="22"/>
  </w:num>
  <w:num w:numId="8">
    <w:abstractNumId w:val="3"/>
  </w:num>
  <w:num w:numId="9">
    <w:abstractNumId w:val="17"/>
  </w:num>
  <w:num w:numId="10">
    <w:abstractNumId w:val="5"/>
  </w:num>
  <w:num w:numId="11">
    <w:abstractNumId w:val="18"/>
  </w:num>
  <w:num w:numId="12">
    <w:abstractNumId w:val="10"/>
  </w:num>
  <w:num w:numId="13">
    <w:abstractNumId w:val="26"/>
  </w:num>
  <w:num w:numId="14">
    <w:abstractNumId w:val="14"/>
  </w:num>
  <w:num w:numId="15">
    <w:abstractNumId w:val="21"/>
  </w:num>
  <w:num w:numId="16">
    <w:abstractNumId w:val="11"/>
  </w:num>
  <w:num w:numId="17">
    <w:abstractNumId w:val="15"/>
  </w:num>
  <w:num w:numId="18">
    <w:abstractNumId w:val="20"/>
  </w:num>
  <w:num w:numId="19">
    <w:abstractNumId w:val="19"/>
  </w:num>
  <w:num w:numId="20">
    <w:abstractNumId w:val="23"/>
  </w:num>
  <w:num w:numId="21">
    <w:abstractNumId w:val="12"/>
  </w:num>
  <w:num w:numId="22">
    <w:abstractNumId w:val="9"/>
  </w:num>
  <w:num w:numId="23">
    <w:abstractNumId w:val="27"/>
  </w:num>
  <w:num w:numId="24">
    <w:abstractNumId w:val="24"/>
  </w:num>
  <w:num w:numId="25">
    <w:abstractNumId w:val="2"/>
  </w:num>
  <w:num w:numId="26">
    <w:abstractNumId w:val="6"/>
  </w:num>
  <w:num w:numId="27">
    <w:abstractNumId w:val="0"/>
  </w:num>
  <w:num w:numId="28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NKkFAFOmi18tAAAA"/>
  </w:docVars>
  <w:rsids>
    <w:rsidRoot w:val="00303C2D"/>
    <w:rsid w:val="000124D7"/>
    <w:rsid w:val="000137E5"/>
    <w:rsid w:val="00046B1F"/>
    <w:rsid w:val="0009434E"/>
    <w:rsid w:val="00096772"/>
    <w:rsid w:val="000D17DC"/>
    <w:rsid w:val="000D5019"/>
    <w:rsid w:val="000E15A0"/>
    <w:rsid w:val="000E48E3"/>
    <w:rsid w:val="000F2F0F"/>
    <w:rsid w:val="000F7F3B"/>
    <w:rsid w:val="00134BD7"/>
    <w:rsid w:val="001803B1"/>
    <w:rsid w:val="00182667"/>
    <w:rsid w:val="001840D7"/>
    <w:rsid w:val="001A6E37"/>
    <w:rsid w:val="001E44C4"/>
    <w:rsid w:val="002068FC"/>
    <w:rsid w:val="00234850"/>
    <w:rsid w:val="00250FC1"/>
    <w:rsid w:val="00270A3A"/>
    <w:rsid w:val="0027191F"/>
    <w:rsid w:val="00277313"/>
    <w:rsid w:val="0028448F"/>
    <w:rsid w:val="0028610F"/>
    <w:rsid w:val="002A2DE5"/>
    <w:rsid w:val="002A3432"/>
    <w:rsid w:val="002B0F8A"/>
    <w:rsid w:val="002B742A"/>
    <w:rsid w:val="002C646C"/>
    <w:rsid w:val="002D385A"/>
    <w:rsid w:val="00303A4D"/>
    <w:rsid w:val="00303C2D"/>
    <w:rsid w:val="00315B84"/>
    <w:rsid w:val="003424E5"/>
    <w:rsid w:val="00360B95"/>
    <w:rsid w:val="00382FE3"/>
    <w:rsid w:val="003A2963"/>
    <w:rsid w:val="003A4F07"/>
    <w:rsid w:val="003F40DF"/>
    <w:rsid w:val="0041234E"/>
    <w:rsid w:val="00415E60"/>
    <w:rsid w:val="0046069E"/>
    <w:rsid w:val="004645DC"/>
    <w:rsid w:val="004B2269"/>
    <w:rsid w:val="004B6B25"/>
    <w:rsid w:val="004E4210"/>
    <w:rsid w:val="004F799F"/>
    <w:rsid w:val="005451DC"/>
    <w:rsid w:val="005523F3"/>
    <w:rsid w:val="00557155"/>
    <w:rsid w:val="005A30EC"/>
    <w:rsid w:val="005D62FD"/>
    <w:rsid w:val="005F38C8"/>
    <w:rsid w:val="006401E6"/>
    <w:rsid w:val="00643B38"/>
    <w:rsid w:val="006521E9"/>
    <w:rsid w:val="00665E4F"/>
    <w:rsid w:val="00670504"/>
    <w:rsid w:val="00685A7B"/>
    <w:rsid w:val="006A12B5"/>
    <w:rsid w:val="006A5FBD"/>
    <w:rsid w:val="006D7FA0"/>
    <w:rsid w:val="006E6869"/>
    <w:rsid w:val="006F4FC6"/>
    <w:rsid w:val="00700BA7"/>
    <w:rsid w:val="007017D5"/>
    <w:rsid w:val="00707841"/>
    <w:rsid w:val="00711172"/>
    <w:rsid w:val="00712536"/>
    <w:rsid w:val="0076097B"/>
    <w:rsid w:val="00761918"/>
    <w:rsid w:val="00762BF7"/>
    <w:rsid w:val="007731EF"/>
    <w:rsid w:val="007811F6"/>
    <w:rsid w:val="007A6CC7"/>
    <w:rsid w:val="007B6D65"/>
    <w:rsid w:val="007D715E"/>
    <w:rsid w:val="007D71DF"/>
    <w:rsid w:val="007D72CD"/>
    <w:rsid w:val="007E42DA"/>
    <w:rsid w:val="007E54BB"/>
    <w:rsid w:val="00801102"/>
    <w:rsid w:val="00802647"/>
    <w:rsid w:val="008102EF"/>
    <w:rsid w:val="00843E8A"/>
    <w:rsid w:val="00874E52"/>
    <w:rsid w:val="008755F0"/>
    <w:rsid w:val="008946A2"/>
    <w:rsid w:val="008A6B2A"/>
    <w:rsid w:val="008C3514"/>
    <w:rsid w:val="008D28C6"/>
    <w:rsid w:val="008D62D2"/>
    <w:rsid w:val="008D776F"/>
    <w:rsid w:val="008E09F5"/>
    <w:rsid w:val="008E1A3F"/>
    <w:rsid w:val="0090648C"/>
    <w:rsid w:val="0091150B"/>
    <w:rsid w:val="00916E0F"/>
    <w:rsid w:val="00932BA7"/>
    <w:rsid w:val="00935745"/>
    <w:rsid w:val="009374DD"/>
    <w:rsid w:val="00975E0B"/>
    <w:rsid w:val="00977622"/>
    <w:rsid w:val="00982D73"/>
    <w:rsid w:val="0099381D"/>
    <w:rsid w:val="009B206C"/>
    <w:rsid w:val="009D1EC7"/>
    <w:rsid w:val="009D2168"/>
    <w:rsid w:val="009F7D29"/>
    <w:rsid w:val="009F7F6C"/>
    <w:rsid w:val="00A37805"/>
    <w:rsid w:val="00A54047"/>
    <w:rsid w:val="00A672F7"/>
    <w:rsid w:val="00A700C5"/>
    <w:rsid w:val="00A9190A"/>
    <w:rsid w:val="00A96EEC"/>
    <w:rsid w:val="00AB051D"/>
    <w:rsid w:val="00AB2641"/>
    <w:rsid w:val="00AD58E6"/>
    <w:rsid w:val="00AE6CA8"/>
    <w:rsid w:val="00B02188"/>
    <w:rsid w:val="00B7664B"/>
    <w:rsid w:val="00B84A47"/>
    <w:rsid w:val="00B85B80"/>
    <w:rsid w:val="00BB1AA4"/>
    <w:rsid w:val="00C24469"/>
    <w:rsid w:val="00C2446A"/>
    <w:rsid w:val="00C24CA1"/>
    <w:rsid w:val="00C4041D"/>
    <w:rsid w:val="00C47D2D"/>
    <w:rsid w:val="00C62A44"/>
    <w:rsid w:val="00C74A27"/>
    <w:rsid w:val="00C953D2"/>
    <w:rsid w:val="00CA27DD"/>
    <w:rsid w:val="00CC353B"/>
    <w:rsid w:val="00CC7942"/>
    <w:rsid w:val="00CE42CF"/>
    <w:rsid w:val="00CE48CD"/>
    <w:rsid w:val="00D35B83"/>
    <w:rsid w:val="00D55B42"/>
    <w:rsid w:val="00D57F2E"/>
    <w:rsid w:val="00D81B21"/>
    <w:rsid w:val="00D83833"/>
    <w:rsid w:val="00DA1A14"/>
    <w:rsid w:val="00E12D00"/>
    <w:rsid w:val="00E417C0"/>
    <w:rsid w:val="00E43EC5"/>
    <w:rsid w:val="00E66609"/>
    <w:rsid w:val="00E66C74"/>
    <w:rsid w:val="00EE22DB"/>
    <w:rsid w:val="00EE415E"/>
    <w:rsid w:val="00EF228E"/>
    <w:rsid w:val="00F07D03"/>
    <w:rsid w:val="00F1129B"/>
    <w:rsid w:val="00F15D11"/>
    <w:rsid w:val="00F76A0A"/>
    <w:rsid w:val="00F8555B"/>
    <w:rsid w:val="00F90029"/>
    <w:rsid w:val="00FB313F"/>
    <w:rsid w:val="00FC7B44"/>
    <w:rsid w:val="00FD4BCA"/>
    <w:rsid w:val="00FD7177"/>
    <w:rsid w:val="00FD79BA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11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0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864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7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07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369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1DD30E-2F3F-4334-B0DF-2FE595689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331</Words>
  <Characters>759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ADMIN</cp:lastModifiedBy>
  <cp:revision>3</cp:revision>
  <cp:lastPrinted>2025-09-30T23:07:00Z</cp:lastPrinted>
  <dcterms:created xsi:type="dcterms:W3CDTF">2025-10-30T15:10:00Z</dcterms:created>
  <dcterms:modified xsi:type="dcterms:W3CDTF">2025-10-30T15:15:00Z</dcterms:modified>
</cp:coreProperties>
</file>